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E0FEC" w14:textId="3AFF30AB" w:rsidR="00B306A6" w:rsidRPr="009D3EBA" w:rsidRDefault="009D3EBA">
      <w:pPr>
        <w:rPr>
          <w:rFonts w:cstheme="minorHAnsi"/>
          <w:b/>
          <w:bCs/>
          <w:sz w:val="36"/>
          <w:szCs w:val="36"/>
          <w:lang w:val="en-US"/>
        </w:rPr>
      </w:pPr>
      <w:r w:rsidRPr="009D3EBA">
        <w:rPr>
          <w:rFonts w:cstheme="minorHAnsi"/>
          <w:b/>
          <w:bCs/>
          <w:sz w:val="36"/>
          <w:szCs w:val="36"/>
          <w:lang w:val="en-US"/>
        </w:rPr>
        <w:t xml:space="preserve">Participant 2 </w:t>
      </w:r>
    </w:p>
    <w:p w14:paraId="387EC6FC" w14:textId="77777777" w:rsidR="009D3EBA" w:rsidRPr="009D3EBA" w:rsidRDefault="009D3EBA">
      <w:pPr>
        <w:rPr>
          <w:rFonts w:cstheme="minorHAnsi"/>
          <w:b/>
          <w:bCs/>
          <w:sz w:val="24"/>
          <w:szCs w:val="24"/>
          <w:lang w:val="en-US"/>
        </w:rPr>
      </w:pPr>
    </w:p>
    <w:p w14:paraId="0586E48B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ich brands are you not familiar with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've heard of all the brands on the list, but I’ve never personally shopped at Topshop or GAP, so I’d say I’m less familiar with those.</w:t>
      </w:r>
    </w:p>
    <w:p w14:paraId="22FA5D66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ich brands do you follow on social media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 actively follow H&amp;M, Primark, and GAP on Instagram. I find their posts really engaging and informative.</w:t>
      </w:r>
    </w:p>
    <w:p w14:paraId="79DDCEAB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ich brand has the most user-friendly online website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For me, H&amp;M and Next have the most user-friendly websites. I like the layout and how easy it is to find size guides and availability.</w:t>
      </w:r>
    </w:p>
    <w:p w14:paraId="4D4E744D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ave you come across virtual reality in fashion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Yes, I’ve come across some VR tools on a few fashion websites. I think it's a really innovative way to preview clothing.</w:t>
      </w:r>
    </w:p>
    <w:p w14:paraId="55D08351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ow do you think VR contributes to sustainability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Using VR to try on clothes virtually helps reduce unnecessary returns, which cuts down on packaging waste and transport emissions. It’s definitely a more sustainable approach.</w:t>
      </w:r>
    </w:p>
    <w:p w14:paraId="3B4A8FFF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at is your opinion on fast-fashion rebranding toward sustainability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To be honest, I feel like some of these brands are not being genuine. It often seems like greenwashing—just a marketing strategy rather than a real commitment.</w:t>
      </w:r>
    </w:p>
    <w:p w14:paraId="3682EDBF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ow do social media platforms affect your view of local vs global fashion brands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nstagram and TikTok help me discover second-hand shops and vintage stores around London. At the same time, I get a lot of ads from big brands, so it’s a mix. But I’ve started paying more attention to local stores because of social media.</w:t>
      </w:r>
    </w:p>
    <w:p w14:paraId="57E7967F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Can you give an example of how social media influenced your fashion purchase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 saw an Instagram post about a curated second-hand store in Shoreditch. I visited and ended up buying a couple of unique vintage pieces. Social media really pushed me to explore it.</w:t>
      </w:r>
    </w:p>
    <w:p w14:paraId="6A85655E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ow has the pandemic impacted your awareness of sustainability in fashion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The pandemic shifted me toward more online shopping. But that also made me more aware of the sustainability issues—like the number of returns and packaging waste. It opened my eyes a bit more.</w:t>
      </w:r>
    </w:p>
    <w:p w14:paraId="1A8EC22F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lastRenderedPageBreak/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at do you look for in London fashion retail, especially for unique items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Mainly the design. I like brands that stand out but are also wearable. Brand value does matter to me too, especially in terms of sustainability.</w:t>
      </w:r>
    </w:p>
    <w:p w14:paraId="71BC424A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at’s your view on tourist shopping behavior in London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’ve noticed tourists tend to go for local fashion names like River Island because they want something that feels like a souvenir. That definitely boosts those local brands.</w:t>
      </w:r>
    </w:p>
    <w:p w14:paraId="5E47FA15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ow do influencer marketing and targeted ads affect your buying behavior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Quite a lot, actually. If I see someone I follow wearing something and linking it, I’m much more likely to click and consider buying.</w:t>
      </w:r>
    </w:p>
    <w:p w14:paraId="0A51D25F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ave you participated in product development with any fashion brands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Yes, once or twice. Not exactly in fashion, but I’ve shared feedback on products. It’s good because brands get real-time insights directly from customers.</w:t>
      </w:r>
    </w:p>
    <w:p w14:paraId="000038B8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How do you react when brands reply to social media comments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t makes me trust them more. If they respond quickly, it shows they value customers, and that makes me more likely to support them.</w:t>
      </w:r>
    </w:p>
    <w:p w14:paraId="238C92C8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Do you believe VR integration enhances the shopping experience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Absolutely. Trying on clothes virtually helps a lot—it’s like a digital fitting room.</w:t>
      </w:r>
    </w:p>
    <w:p w14:paraId="62E7D560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Do you get influenced by fashion brand activism on social media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Yes, especially when it’s done consistently. It’s not the only factor, but it does impact how I view the brand.</w:t>
      </w:r>
    </w:p>
    <w:p w14:paraId="72F1BFE1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What do you think about brands using organic cotton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I definitely prefer it. Organic cotton breaks down faster and is better for the environment, so I try to choose those options whenever I can.</w:t>
      </w:r>
    </w:p>
    <w:p w14:paraId="3F5B0C2E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Do you prefer brands using green marketing on social media over traditional methods?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</w: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t xml:space="preserve"> Yes, because everything is accessible in one place—contact info, product details, updates. You don’t lose it like a paper flyer, and that ease of access builds trust and loyalty.</w:t>
      </w:r>
    </w:p>
    <w:p w14:paraId="49E5E460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  <w:t>Thank you so much for sharing your experiences and views. Your feedback provides valuable insights into how digital tools and sustainability practices are shaping consumer decisions in today’s fashion industry. I truly appreciate your time and thoughtful responses.</w:t>
      </w:r>
    </w:p>
    <w:p w14:paraId="13772626" w14:textId="77777777" w:rsidR="009D3EBA" w:rsidRPr="009D3EBA" w:rsidRDefault="009D3EBA" w:rsidP="009D3EBA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</w:pPr>
      <w:r w:rsidRPr="009D3EBA">
        <w:rPr>
          <w:rFonts w:eastAsia="Times New Roman" w:cstheme="minorHAnsi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9D3EBA">
        <w:rPr>
          <w:rFonts w:eastAsia="Times New Roman" w:cstheme="minorHAnsi"/>
          <w:kern w:val="0"/>
          <w:sz w:val="24"/>
          <w:szCs w:val="24"/>
          <w:lang w:eastAsia="en-IN"/>
          <w14:ligatures w14:val="none"/>
        </w:rPr>
        <w:br/>
        <w:t>You're very welcome. I’m glad I could contribute to your research!</w:t>
      </w:r>
    </w:p>
    <w:p w14:paraId="37AEF6D7" w14:textId="77777777" w:rsidR="009D3EBA" w:rsidRPr="009D3EBA" w:rsidRDefault="009D3EBA">
      <w:pPr>
        <w:rPr>
          <w:rFonts w:cstheme="minorHAnsi"/>
          <w:sz w:val="24"/>
          <w:szCs w:val="24"/>
          <w:lang w:val="en-US"/>
        </w:rPr>
      </w:pPr>
    </w:p>
    <w:sectPr w:rsidR="009D3EBA" w:rsidRPr="009D3E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bY0NTK1MDU3MjRQ0lEKTi0uzszPAykwrAUAilKGFCwAAAA="/>
  </w:docVars>
  <w:rsids>
    <w:rsidRoot w:val="009D3EBA"/>
    <w:rsid w:val="000956D2"/>
    <w:rsid w:val="00302900"/>
    <w:rsid w:val="00936D6C"/>
    <w:rsid w:val="009D3EBA"/>
    <w:rsid w:val="00B306A6"/>
    <w:rsid w:val="00BE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FA6DF"/>
  <w15:chartTrackingRefBased/>
  <w15:docId w15:val="{25A19BC9-24FE-40C9-9F05-2EFDF760D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3E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3E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3EB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3E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3EB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3E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3E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3E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3E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3EB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3E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3EB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3EB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3EB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3E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3E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3E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3E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3E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3E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3E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3E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3E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3E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3E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3EB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3EB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3EB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3EBA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9D3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9D3E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62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01</Words>
  <Characters>4000</Characters>
  <Application>Microsoft Office Word</Application>
  <DocSecurity>0</DocSecurity>
  <Lines>33</Lines>
  <Paragraphs>9</Paragraphs>
  <ScaleCrop>false</ScaleCrop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AURICE</dc:creator>
  <cp:keywords/>
  <dc:description/>
  <cp:lastModifiedBy>MATHEW MAURICE</cp:lastModifiedBy>
  <cp:revision>2</cp:revision>
  <dcterms:created xsi:type="dcterms:W3CDTF">2025-06-18T20:59:00Z</dcterms:created>
  <dcterms:modified xsi:type="dcterms:W3CDTF">2025-06-18T21:03:00Z</dcterms:modified>
</cp:coreProperties>
</file>